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10774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74"/>
      </w:tblGrid>
      <w:tr w:rsidR="00652A55" w:rsidRPr="00CE53C6" w14:paraId="27793BA7" w14:textId="77777777" w:rsidTr="00AD38FC">
        <w:tc>
          <w:tcPr>
            <w:tcW w:w="10774" w:type="dxa"/>
            <w:vAlign w:val="center"/>
          </w:tcPr>
          <w:p w14:paraId="34A7E141" w14:textId="4ABDD735" w:rsidR="00652A55" w:rsidRPr="0068128E" w:rsidRDefault="00000000" w:rsidP="00CE53C6">
            <w:pPr>
              <w:pStyle w:val="Titre1"/>
              <w:spacing w:after="240"/>
              <w:jc w:val="left"/>
            </w:pPr>
            <w:sdt>
              <w:sdtPr>
                <w:rPr>
                  <w:color w:val="4B4BFF"/>
                  <w:sz w:val="28"/>
                </w:rPr>
                <w:id w:val="-1327811438"/>
                <w:placeholder>
                  <w:docPart w:val="798AEEB6A81541889685DFBD0A2AC06A"/>
                </w:placeholder>
                <w:showingPlcHdr/>
                <w:dropDownList>
                  <w:listItem w:value="Please insert here the selected topic"/>
                  <w:listItem w:displayText="T1. Advanced coordination and organometallic chemistry" w:value="T1. Advanced coordination and organometallic chemistry"/>
                  <w:listItem w:displayText="T2. Catalysis and reactivity" w:value="T2. Catalysis and reactivity"/>
                  <w:listItem w:displayText="T3. Magnetism" w:value="T3. Magnetism"/>
                  <w:listItem w:displayText="T4. Spectroscopy" w:value="T4. Spectroscopy"/>
                  <w:listItem w:displayText="T5. Imaging, therapy and health" w:value="T5. Imaging, therapy and health"/>
                  <w:listItem w:displayText="T6. Energy conversion, production and storage" w:value="T6. Energy conversion, production and storage"/>
                  <w:listItem w:displayText="T7. Ressources and sustainability" w:value="T7. Ressources and sustainability"/>
                </w:dropDownList>
              </w:sdtPr>
              <w:sdtContent>
                <w:r w:rsidR="0056340D" w:rsidRPr="00367AC6">
                  <w:rPr>
                    <w:rStyle w:val="Textedelespacerserv"/>
                    <w:sz w:val="28"/>
                  </w:rPr>
                  <w:t>Please insert here the se</w:t>
                </w:r>
                <w:r w:rsidR="0056340D">
                  <w:rPr>
                    <w:rStyle w:val="Textedelespacerserv"/>
                    <w:sz w:val="28"/>
                  </w:rPr>
                  <w:t>l</w:t>
                </w:r>
                <w:r w:rsidR="0056340D" w:rsidRPr="00367AC6">
                  <w:rPr>
                    <w:rStyle w:val="Textedelespacerserv"/>
                    <w:sz w:val="28"/>
                  </w:rPr>
                  <w:t>e</w:t>
                </w:r>
                <w:r w:rsidR="0056340D">
                  <w:rPr>
                    <w:rStyle w:val="Textedelespacerserv"/>
                    <w:sz w:val="28"/>
                  </w:rPr>
                  <w:t>c</w:t>
                </w:r>
                <w:r w:rsidR="0056340D" w:rsidRPr="00367AC6">
                  <w:rPr>
                    <w:rStyle w:val="Textedelespacerserv"/>
                    <w:sz w:val="28"/>
                  </w:rPr>
                  <w:t>ted topic</w:t>
                </w:r>
              </w:sdtContent>
            </w:sdt>
          </w:p>
        </w:tc>
      </w:tr>
      <w:tr w:rsidR="00652A55" w:rsidRPr="00CE53C6" w14:paraId="331086AB" w14:textId="77777777" w:rsidTr="00AD38FC">
        <w:tc>
          <w:tcPr>
            <w:tcW w:w="10774" w:type="dxa"/>
            <w:vAlign w:val="center"/>
          </w:tcPr>
          <w:p w14:paraId="4CF02036" w14:textId="533E1B7F" w:rsidR="00652A55" w:rsidRPr="0068128E" w:rsidRDefault="00652A55" w:rsidP="00CE53C6">
            <w:pPr>
              <w:pStyle w:val="Titre1"/>
              <w:spacing w:after="240"/>
            </w:pPr>
            <w:r w:rsidRPr="0068128E">
              <w:t>Title (Arial 16, Bold, blue color)</w:t>
            </w:r>
          </w:p>
        </w:tc>
      </w:tr>
      <w:tr w:rsidR="00652A55" w:rsidRPr="00AE78F1" w14:paraId="70E9927B" w14:textId="77777777" w:rsidTr="00AD38FC">
        <w:tc>
          <w:tcPr>
            <w:tcW w:w="10774" w:type="dxa"/>
            <w:vAlign w:val="center"/>
          </w:tcPr>
          <w:p w14:paraId="1C0B19CD" w14:textId="3A653DAE" w:rsidR="00652A55" w:rsidRDefault="00652A55" w:rsidP="00652A55">
            <w:pPr>
              <w:pStyle w:val="Authors"/>
            </w:pPr>
            <w:r w:rsidRPr="00B80723">
              <w:t>Author 1</w:t>
            </w:r>
            <w:r>
              <w:rPr>
                <w:vertAlign w:val="superscript"/>
              </w:rPr>
              <w:t>a</w:t>
            </w:r>
            <w:r w:rsidRPr="00B80723">
              <w:t>, author 2</w:t>
            </w:r>
            <w:r>
              <w:rPr>
                <w:vertAlign w:val="superscript"/>
              </w:rPr>
              <w:t>b</w:t>
            </w:r>
            <w:r w:rsidRPr="00B80723">
              <w:t xml:space="preserve">, etc. </w:t>
            </w:r>
            <w:r w:rsidRPr="00F04520">
              <w:t>(</w:t>
            </w:r>
            <w:r>
              <w:t>Arial</w:t>
            </w:r>
            <w:r w:rsidRPr="00F04520">
              <w:t xml:space="preserve"> </w:t>
            </w:r>
            <w:r w:rsidRPr="0068128E">
              <w:t>11</w:t>
            </w:r>
            <w:r w:rsidRPr="00F04520">
              <w:t>, Bold, black) </w:t>
            </w:r>
          </w:p>
        </w:tc>
      </w:tr>
      <w:tr w:rsidR="00652A55" w:rsidRPr="0068128E" w14:paraId="2207FD16" w14:textId="77777777" w:rsidTr="00AD38FC">
        <w:tc>
          <w:tcPr>
            <w:tcW w:w="10774" w:type="dxa"/>
            <w:vAlign w:val="center"/>
          </w:tcPr>
          <w:p w14:paraId="1FF1694B" w14:textId="77777777" w:rsidR="00652A55" w:rsidRPr="0068128E" w:rsidRDefault="00652A55" w:rsidP="00652A55">
            <w:pPr>
              <w:pStyle w:val="Affiliation"/>
              <w:numPr>
                <w:ilvl w:val="0"/>
                <w:numId w:val="3"/>
              </w:numPr>
            </w:pPr>
            <w:r w:rsidRPr="0068128E">
              <w:t xml:space="preserve">Affiliation 1, </w:t>
            </w:r>
            <w:proofErr w:type="spellStart"/>
            <w:r w:rsidRPr="0068128E">
              <w:t>arial</w:t>
            </w:r>
            <w:proofErr w:type="spellEnd"/>
            <w:r w:rsidRPr="0068128E">
              <w:t xml:space="preserve"> 10, black (e.g. Equipe de Synthèse pour l’analyse, IPHC, CNRS, Strasbourg, France)</w:t>
            </w:r>
          </w:p>
          <w:p w14:paraId="4BA55DB0" w14:textId="25021D4F" w:rsidR="00652A55" w:rsidRPr="0068128E" w:rsidRDefault="00652A55" w:rsidP="00652A55">
            <w:pPr>
              <w:pStyle w:val="Affiliation"/>
            </w:pPr>
            <w:r w:rsidRPr="0068128E">
              <w:t xml:space="preserve">Affiliation 2 </w:t>
            </w:r>
          </w:p>
        </w:tc>
      </w:tr>
      <w:tr w:rsidR="00652A55" w:rsidRPr="00CE53C6" w14:paraId="30BD366E" w14:textId="77777777" w:rsidTr="00AD38FC">
        <w:tc>
          <w:tcPr>
            <w:tcW w:w="10774" w:type="dxa"/>
            <w:vAlign w:val="center"/>
          </w:tcPr>
          <w:p w14:paraId="2784E7CC" w14:textId="27C6DBC5" w:rsidR="00652A55" w:rsidRDefault="00652A55" w:rsidP="00652A55">
            <w:pPr>
              <w:pStyle w:val="Abstract"/>
              <w:spacing w:before="0"/>
            </w:pPr>
            <w:r w:rsidRPr="00F04520">
              <w:t>Abstract (</w:t>
            </w:r>
            <w:r>
              <w:t>Arial</w:t>
            </w:r>
            <w:r w:rsidRPr="00F04520">
              <w:t xml:space="preserve"> 11, </w:t>
            </w:r>
            <w:r>
              <w:t>1.15 pts</w:t>
            </w:r>
            <w:r w:rsidRPr="00F04520">
              <w:t xml:space="preserve"> line spacing, black</w:t>
            </w:r>
            <w:r>
              <w:t>, n</w:t>
            </w:r>
            <w:r w:rsidRPr="00F04520">
              <w:t xml:space="preserve">o longer </w:t>
            </w:r>
            <w:r w:rsidRPr="002B5B6A">
              <w:t>than</w:t>
            </w:r>
            <w:r w:rsidRPr="00F04520">
              <w:t xml:space="preserve"> 250 words, </w:t>
            </w:r>
            <w:r w:rsidRPr="00216512">
              <w:rPr>
                <w:u w:val="single"/>
              </w:rPr>
              <w:t>do not exceed 1 page</w:t>
            </w:r>
            <w:r w:rsidRPr="00F04520">
              <w:t>)</w:t>
            </w:r>
          </w:p>
        </w:tc>
      </w:tr>
      <w:tr w:rsidR="00652A55" w14:paraId="0E9CB41F" w14:textId="77777777" w:rsidTr="00AD38FC">
        <w:tc>
          <w:tcPr>
            <w:tcW w:w="10774" w:type="dxa"/>
            <w:vAlign w:val="center"/>
          </w:tcPr>
          <w:sdt>
            <w:sdtPr>
              <w:rPr>
                <w:lang w:val="en-US"/>
              </w:rPr>
              <w:id w:val="2045717437"/>
              <w:showingPlcHdr/>
              <w:picture/>
            </w:sdtPr>
            <w:sdtContent>
              <w:p w14:paraId="43C52C42" w14:textId="77777777" w:rsidR="00652A55" w:rsidRDefault="00652A55" w:rsidP="00CE53C6">
                <w:pPr>
                  <w:tabs>
                    <w:tab w:val="left" w:pos="1012"/>
                  </w:tabs>
                  <w:spacing w:before="120" w:after="0" w:line="240" w:lineRule="auto"/>
                  <w:jc w:val="center"/>
                  <w:rPr>
                    <w:lang w:val="en-US"/>
                  </w:rPr>
                </w:pPr>
                <w:r>
                  <w:rPr>
                    <w:noProof/>
                    <w:lang w:val="en-US"/>
                  </w:rPr>
                  <w:drawing>
                    <wp:inline distT="0" distB="0" distL="0" distR="0" wp14:anchorId="56F84D2F" wp14:editId="673722C6">
                      <wp:extent cx="2148840" cy="2148840"/>
                      <wp:effectExtent l="0" t="0" r="3810" b="3810"/>
                      <wp:docPr id="2" name="Imag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148840" cy="21488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5DDF213" w14:textId="16CE4E0C" w:rsidR="00652A55" w:rsidRPr="005A4DF7" w:rsidRDefault="00652A55" w:rsidP="00CE53C6">
            <w:pPr>
              <w:pStyle w:val="Lgende"/>
              <w:spacing w:before="120" w:after="120"/>
              <w:jc w:val="center"/>
              <w:rPr>
                <w:lang w:val="en-US"/>
              </w:rPr>
            </w:pPr>
            <w:r w:rsidRPr="005A4DF7">
              <w:rPr>
                <w:color w:val="auto"/>
              </w:rPr>
              <w:t>Figure description</w:t>
            </w:r>
          </w:p>
        </w:tc>
      </w:tr>
      <w:tr w:rsidR="00652A55" w14:paraId="7C16F1F0" w14:textId="77777777" w:rsidTr="00AD38FC">
        <w:tc>
          <w:tcPr>
            <w:tcW w:w="10774" w:type="dxa"/>
            <w:vAlign w:val="center"/>
          </w:tcPr>
          <w:p w14:paraId="25954C28" w14:textId="77777777" w:rsidR="00652A55" w:rsidRDefault="00652A55" w:rsidP="00652A55">
            <w:pPr>
              <w:keepNext/>
              <w:tabs>
                <w:tab w:val="left" w:pos="1012"/>
              </w:tabs>
              <w:spacing w:after="0" w:line="240" w:lineRule="auto"/>
              <w:jc w:val="both"/>
              <w:rPr>
                <w:b/>
                <w:bCs/>
                <w:lang w:val="en-US"/>
              </w:rPr>
            </w:pPr>
            <w:r w:rsidRPr="005A4DF7">
              <w:rPr>
                <w:b/>
                <w:bCs/>
                <w:lang w:val="en-US"/>
              </w:rPr>
              <w:t>References</w:t>
            </w:r>
          </w:p>
          <w:p w14:paraId="2CB6CE59" w14:textId="0C9A5472" w:rsidR="00652A55" w:rsidRPr="0068128E" w:rsidRDefault="00652A55" w:rsidP="00652A55">
            <w:pPr>
              <w:keepNext/>
              <w:tabs>
                <w:tab w:val="left" w:pos="1012"/>
              </w:tabs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[1] F. N. Last Name; </w:t>
            </w:r>
            <w:r>
              <w:rPr>
                <w:i/>
                <w:iCs/>
                <w:lang w:val="en-US"/>
              </w:rPr>
              <w:t xml:space="preserve">et al. Journal name abbreviations; </w:t>
            </w:r>
            <w:r>
              <w:rPr>
                <w:b/>
                <w:bCs/>
                <w:lang w:val="en-US"/>
              </w:rPr>
              <w:t>Year</w:t>
            </w:r>
            <w:r>
              <w:rPr>
                <w:lang w:val="en-US"/>
              </w:rPr>
              <w:t xml:space="preserve">; Volume; pages. </w:t>
            </w:r>
          </w:p>
        </w:tc>
      </w:tr>
    </w:tbl>
    <w:p w14:paraId="56926921" w14:textId="52784581" w:rsidR="00384498" w:rsidRPr="00384498" w:rsidRDefault="00384498" w:rsidP="005A4DF7">
      <w:pPr>
        <w:pStyle w:val="Lgende"/>
        <w:rPr>
          <w:lang w:val="en-US"/>
        </w:rPr>
      </w:pPr>
    </w:p>
    <w:sectPr w:rsidR="00384498" w:rsidRPr="00384498" w:rsidSect="00CE53C6">
      <w:headerReference w:type="default" r:id="rId9"/>
      <w:pgSz w:w="11906" w:h="16838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03077" w14:textId="77777777" w:rsidR="00B4008F" w:rsidRDefault="00B4008F" w:rsidP="00F72EE3">
      <w:pPr>
        <w:spacing w:after="0" w:line="240" w:lineRule="auto"/>
      </w:pPr>
      <w:r>
        <w:separator/>
      </w:r>
    </w:p>
  </w:endnote>
  <w:endnote w:type="continuationSeparator" w:id="0">
    <w:p w14:paraId="4A477752" w14:textId="77777777" w:rsidR="00B4008F" w:rsidRDefault="00B4008F" w:rsidP="00F72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C4C3E" w14:textId="77777777" w:rsidR="00B4008F" w:rsidRDefault="00B4008F" w:rsidP="00F72EE3">
      <w:pPr>
        <w:spacing w:after="0" w:line="240" w:lineRule="auto"/>
      </w:pPr>
      <w:r>
        <w:separator/>
      </w:r>
    </w:p>
  </w:footnote>
  <w:footnote w:type="continuationSeparator" w:id="0">
    <w:p w14:paraId="27E0D66B" w14:textId="77777777" w:rsidR="00B4008F" w:rsidRDefault="00B4008F" w:rsidP="00F72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DD3C" w14:textId="28CCEA0F" w:rsidR="00F72EE3" w:rsidRDefault="00384498">
    <w:pPr>
      <w:pStyle w:val="En-tt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3BF7B2" wp14:editId="471571B5">
          <wp:simplePos x="0" y="0"/>
          <wp:positionH relativeFrom="column">
            <wp:posOffset>-899795</wp:posOffset>
          </wp:positionH>
          <wp:positionV relativeFrom="paragraph">
            <wp:posOffset>-389255</wp:posOffset>
          </wp:positionV>
          <wp:extent cx="7539355" cy="1343025"/>
          <wp:effectExtent l="0" t="0" r="4445" b="9525"/>
          <wp:wrapSquare wrapText="bothSides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9355" cy="134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1C45B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95E87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504A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E220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5508B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8AA5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F651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8C07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52C5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8487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741E80"/>
    <w:multiLevelType w:val="hybridMultilevel"/>
    <w:tmpl w:val="0C4AF18E"/>
    <w:lvl w:ilvl="0" w:tplc="DB2CE89C">
      <w:start w:val="1"/>
      <w:numFmt w:val="lowerLetter"/>
      <w:pStyle w:val="Affiliation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103958290">
    <w:abstractNumId w:val="10"/>
  </w:num>
  <w:num w:numId="2" w16cid:durableId="494035493">
    <w:abstractNumId w:val="10"/>
  </w:num>
  <w:num w:numId="3" w16cid:durableId="1302808212">
    <w:abstractNumId w:val="10"/>
    <w:lvlOverride w:ilvl="0">
      <w:startOverride w:val="1"/>
    </w:lvlOverride>
  </w:num>
  <w:num w:numId="4" w16cid:durableId="763919818">
    <w:abstractNumId w:val="8"/>
  </w:num>
  <w:num w:numId="5" w16cid:durableId="1932808602">
    <w:abstractNumId w:val="3"/>
  </w:num>
  <w:num w:numId="6" w16cid:durableId="1271819225">
    <w:abstractNumId w:val="2"/>
  </w:num>
  <w:num w:numId="7" w16cid:durableId="849831863">
    <w:abstractNumId w:val="1"/>
  </w:num>
  <w:num w:numId="8" w16cid:durableId="610475497">
    <w:abstractNumId w:val="0"/>
  </w:num>
  <w:num w:numId="9" w16cid:durableId="1498883290">
    <w:abstractNumId w:val="9"/>
  </w:num>
  <w:num w:numId="10" w16cid:durableId="624232853">
    <w:abstractNumId w:val="7"/>
  </w:num>
  <w:num w:numId="11" w16cid:durableId="1424036071">
    <w:abstractNumId w:val="6"/>
  </w:num>
  <w:num w:numId="12" w16cid:durableId="1615866500">
    <w:abstractNumId w:val="5"/>
  </w:num>
  <w:num w:numId="13" w16cid:durableId="5399764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E2tDAxMbE0MLFQ0lEKTi0uzszPAykwrQUAJZ4anSwAAAA="/>
  </w:docVars>
  <w:rsids>
    <w:rsidRoot w:val="00F72EE3"/>
    <w:rsid w:val="00016911"/>
    <w:rsid w:val="00053349"/>
    <w:rsid w:val="000E4519"/>
    <w:rsid w:val="00167117"/>
    <w:rsid w:val="001B423B"/>
    <w:rsid w:val="001C4346"/>
    <w:rsid w:val="001F25B9"/>
    <w:rsid w:val="0021471A"/>
    <w:rsid w:val="00216512"/>
    <w:rsid w:val="0021717D"/>
    <w:rsid w:val="00264AD9"/>
    <w:rsid w:val="002B5B6A"/>
    <w:rsid w:val="0030380A"/>
    <w:rsid w:val="00315EB1"/>
    <w:rsid w:val="00367AC6"/>
    <w:rsid w:val="00384498"/>
    <w:rsid w:val="003D3789"/>
    <w:rsid w:val="003F3A19"/>
    <w:rsid w:val="00403257"/>
    <w:rsid w:val="0045756E"/>
    <w:rsid w:val="004A758D"/>
    <w:rsid w:val="004B0B26"/>
    <w:rsid w:val="004C61BB"/>
    <w:rsid w:val="004C62B9"/>
    <w:rsid w:val="0056340D"/>
    <w:rsid w:val="005A4DF7"/>
    <w:rsid w:val="0063001A"/>
    <w:rsid w:val="006520F7"/>
    <w:rsid w:val="00652A55"/>
    <w:rsid w:val="00656968"/>
    <w:rsid w:val="0068128E"/>
    <w:rsid w:val="006B1770"/>
    <w:rsid w:val="007773F2"/>
    <w:rsid w:val="007A50D0"/>
    <w:rsid w:val="007B2554"/>
    <w:rsid w:val="00852207"/>
    <w:rsid w:val="00853F37"/>
    <w:rsid w:val="00867E0E"/>
    <w:rsid w:val="0088680B"/>
    <w:rsid w:val="008B52EC"/>
    <w:rsid w:val="00923EF2"/>
    <w:rsid w:val="00941AE8"/>
    <w:rsid w:val="00A44224"/>
    <w:rsid w:val="00AD38FC"/>
    <w:rsid w:val="00AE78F1"/>
    <w:rsid w:val="00B24A65"/>
    <w:rsid w:val="00B4008F"/>
    <w:rsid w:val="00B83FB5"/>
    <w:rsid w:val="00BC13E7"/>
    <w:rsid w:val="00C75295"/>
    <w:rsid w:val="00CA32DC"/>
    <w:rsid w:val="00CC1995"/>
    <w:rsid w:val="00CE53C6"/>
    <w:rsid w:val="00D007A4"/>
    <w:rsid w:val="00D947FE"/>
    <w:rsid w:val="00EB0A37"/>
    <w:rsid w:val="00EB43EA"/>
    <w:rsid w:val="00F04520"/>
    <w:rsid w:val="00F674E0"/>
    <w:rsid w:val="00F67A32"/>
    <w:rsid w:val="00F72EE3"/>
    <w:rsid w:val="00FA2BE5"/>
    <w:rsid w:val="00FC1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386B59"/>
  <w15:chartTrackingRefBased/>
  <w15:docId w15:val="{1B359212-94C9-4F75-AAEC-392EEA3CF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ICFE-Normal"/>
    <w:rsid w:val="00F04520"/>
    <w:pPr>
      <w:spacing w:after="200" w:line="276" w:lineRule="auto"/>
    </w:pPr>
    <w:rPr>
      <w:rFonts w:ascii="Arial" w:hAnsi="Aria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72E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72EE3"/>
  </w:style>
  <w:style w:type="paragraph" w:styleId="Pieddepage">
    <w:name w:val="footer"/>
    <w:basedOn w:val="Normal"/>
    <w:link w:val="PieddepageCar"/>
    <w:uiPriority w:val="99"/>
    <w:unhideWhenUsed/>
    <w:rsid w:val="00F72E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72EE3"/>
  </w:style>
  <w:style w:type="paragraph" w:styleId="Paragraphedeliste">
    <w:name w:val="List Paragraph"/>
    <w:basedOn w:val="Normal"/>
    <w:link w:val="ParagraphedelisteCar"/>
    <w:uiPriority w:val="34"/>
    <w:rsid w:val="00384498"/>
    <w:pPr>
      <w:ind w:left="720"/>
      <w:contextualSpacing/>
    </w:pPr>
  </w:style>
  <w:style w:type="character" w:styleId="Titredulivre">
    <w:name w:val="Book Title"/>
    <w:basedOn w:val="Policepardfaut"/>
    <w:uiPriority w:val="33"/>
    <w:rsid w:val="00F04520"/>
    <w:rPr>
      <w:b/>
      <w:bCs/>
      <w:i/>
      <w:iCs/>
      <w:spacing w:val="5"/>
    </w:rPr>
  </w:style>
  <w:style w:type="paragraph" w:customStyle="1" w:styleId="Titre1">
    <w:name w:val="Titre1"/>
    <w:basedOn w:val="Normal"/>
    <w:link w:val="TitleCar"/>
    <w:qFormat/>
    <w:rsid w:val="0068128E"/>
    <w:pPr>
      <w:spacing w:after="360"/>
      <w:jc w:val="center"/>
    </w:pPr>
    <w:rPr>
      <w:rFonts w:cs="Arial"/>
      <w:b/>
      <w:color w:val="0000FF"/>
      <w:sz w:val="32"/>
      <w:szCs w:val="28"/>
      <w:lang w:val="en-US"/>
    </w:rPr>
  </w:style>
  <w:style w:type="paragraph" w:customStyle="1" w:styleId="Authors">
    <w:name w:val="Authors"/>
    <w:basedOn w:val="Normal"/>
    <w:link w:val="AuthorsCar"/>
    <w:qFormat/>
    <w:rsid w:val="0068128E"/>
    <w:pPr>
      <w:spacing w:after="120" w:line="240" w:lineRule="auto"/>
    </w:pPr>
    <w:rPr>
      <w:b/>
      <w:bCs/>
      <w:color w:val="000000" w:themeColor="text1"/>
      <w:szCs w:val="24"/>
      <w:lang w:val="en-US"/>
    </w:rPr>
  </w:style>
  <w:style w:type="character" w:customStyle="1" w:styleId="TitleCar">
    <w:name w:val="Title Car"/>
    <w:basedOn w:val="Policepardfaut"/>
    <w:link w:val="Titre1"/>
    <w:rsid w:val="0068128E"/>
    <w:rPr>
      <w:rFonts w:ascii="Arial" w:hAnsi="Arial" w:cs="Arial"/>
      <w:b/>
      <w:color w:val="0000FF"/>
      <w:sz w:val="32"/>
      <w:szCs w:val="28"/>
      <w:lang w:val="en-US"/>
    </w:rPr>
  </w:style>
  <w:style w:type="paragraph" w:customStyle="1" w:styleId="Affiliation">
    <w:name w:val="Affiliation"/>
    <w:basedOn w:val="Paragraphedeliste"/>
    <w:link w:val="AffiliationCar"/>
    <w:qFormat/>
    <w:rsid w:val="00F04520"/>
    <w:pPr>
      <w:numPr>
        <w:numId w:val="1"/>
      </w:numPr>
      <w:autoSpaceDE w:val="0"/>
      <w:autoSpaceDN w:val="0"/>
      <w:adjustRightInd w:val="0"/>
      <w:spacing w:after="120" w:line="240" w:lineRule="auto"/>
      <w:ind w:left="357" w:hanging="357"/>
      <w:contextualSpacing w:val="0"/>
      <w:jc w:val="both"/>
    </w:pPr>
    <w:rPr>
      <w:rFonts w:cs="Arial"/>
      <w:color w:val="000000"/>
      <w:sz w:val="20"/>
    </w:rPr>
  </w:style>
  <w:style w:type="character" w:customStyle="1" w:styleId="AuthorsCar">
    <w:name w:val="Authors Car"/>
    <w:basedOn w:val="Policepardfaut"/>
    <w:link w:val="Authors"/>
    <w:rsid w:val="0068128E"/>
    <w:rPr>
      <w:rFonts w:ascii="Arial" w:hAnsi="Arial"/>
      <w:b/>
      <w:bCs/>
      <w:color w:val="000000" w:themeColor="text1"/>
      <w:szCs w:val="24"/>
      <w:lang w:val="en-US"/>
    </w:rPr>
  </w:style>
  <w:style w:type="paragraph" w:customStyle="1" w:styleId="Abstract">
    <w:name w:val="Abstract"/>
    <w:basedOn w:val="Normal"/>
    <w:link w:val="AbstractCar"/>
    <w:qFormat/>
    <w:rsid w:val="0068128E"/>
    <w:pPr>
      <w:spacing w:before="120" w:after="0"/>
      <w:jc w:val="both"/>
    </w:pPr>
    <w:rPr>
      <w:rFonts w:cs="Arial"/>
      <w:bCs/>
      <w:color w:val="000000"/>
      <w:lang w:val="en-US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F04520"/>
    <w:rPr>
      <w:rFonts w:ascii="Arial" w:hAnsi="Arial"/>
    </w:rPr>
  </w:style>
  <w:style w:type="character" w:customStyle="1" w:styleId="AffiliationCar">
    <w:name w:val="Affiliation Car"/>
    <w:basedOn w:val="ParagraphedelisteCar"/>
    <w:link w:val="Affiliation"/>
    <w:rsid w:val="00F04520"/>
    <w:rPr>
      <w:rFonts w:ascii="Arial" w:hAnsi="Arial" w:cs="Arial"/>
      <w:color w:val="000000"/>
      <w:sz w:val="20"/>
    </w:rPr>
  </w:style>
  <w:style w:type="table" w:styleId="Grilledutableau">
    <w:name w:val="Table Grid"/>
    <w:basedOn w:val="TableauNormal"/>
    <w:uiPriority w:val="39"/>
    <w:rsid w:val="005A4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stractCar">
    <w:name w:val="Abstract Car"/>
    <w:basedOn w:val="Policepardfaut"/>
    <w:link w:val="Abstract"/>
    <w:rsid w:val="0068128E"/>
    <w:rPr>
      <w:rFonts w:ascii="Arial" w:hAnsi="Arial" w:cs="Arial"/>
      <w:bCs/>
      <w:color w:val="000000"/>
      <w:lang w:val="en-US"/>
    </w:rPr>
  </w:style>
  <w:style w:type="paragraph" w:styleId="Lgende">
    <w:name w:val="caption"/>
    <w:basedOn w:val="Normal"/>
    <w:next w:val="Normal"/>
    <w:uiPriority w:val="35"/>
    <w:unhideWhenUsed/>
    <w:qFormat/>
    <w:rsid w:val="005A4DF7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Sessioninformations">
    <w:name w:val="Session informations"/>
    <w:basedOn w:val="Titre1"/>
    <w:link w:val="SessioninformationsCar"/>
    <w:qFormat/>
    <w:rsid w:val="001F25B9"/>
    <w:pPr>
      <w:spacing w:after="0"/>
      <w:jc w:val="both"/>
    </w:pPr>
    <w:rPr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sid w:val="001F25B9"/>
    <w:rPr>
      <w:color w:val="808080"/>
    </w:rPr>
  </w:style>
  <w:style w:type="character" w:customStyle="1" w:styleId="SessioninformationsCar">
    <w:name w:val="Session informations Car"/>
    <w:basedOn w:val="TitleCar"/>
    <w:link w:val="Sessioninformations"/>
    <w:rsid w:val="001F25B9"/>
    <w:rPr>
      <w:rFonts w:ascii="Arial" w:hAnsi="Arial" w:cs="Arial"/>
      <w:b/>
      <w:color w:val="0000F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98AEEB6A81541889685DFBD0A2AC0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43D703B-2AD3-4B7C-A5DB-E89589211B9C}"/>
      </w:docPartPr>
      <w:docPartBody>
        <w:p w:rsidR="009A47DD" w:rsidRDefault="008A7523" w:rsidP="008A7523">
          <w:pPr>
            <w:pStyle w:val="798AEEB6A81541889685DFBD0A2AC06A"/>
          </w:pPr>
          <w:r w:rsidRPr="00367AC6">
            <w:rPr>
              <w:rStyle w:val="Textedelespacerserv"/>
              <w:sz w:val="28"/>
            </w:rPr>
            <w:t>Please insert here the se</w:t>
          </w:r>
          <w:r>
            <w:rPr>
              <w:rStyle w:val="Textedelespacerserv"/>
              <w:sz w:val="28"/>
            </w:rPr>
            <w:t>l</w:t>
          </w:r>
          <w:r w:rsidRPr="00367AC6">
            <w:rPr>
              <w:rStyle w:val="Textedelespacerserv"/>
              <w:sz w:val="28"/>
            </w:rPr>
            <w:t>e</w:t>
          </w:r>
          <w:r>
            <w:rPr>
              <w:rStyle w:val="Textedelespacerserv"/>
              <w:sz w:val="28"/>
            </w:rPr>
            <w:t>c</w:t>
          </w:r>
          <w:r w:rsidRPr="00367AC6">
            <w:rPr>
              <w:rStyle w:val="Textedelespacerserv"/>
              <w:sz w:val="28"/>
            </w:rPr>
            <w:t>ted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259C"/>
    <w:rsid w:val="00431CD7"/>
    <w:rsid w:val="00511085"/>
    <w:rsid w:val="007A259C"/>
    <w:rsid w:val="008A7523"/>
    <w:rsid w:val="00967F9F"/>
    <w:rsid w:val="009A47DD"/>
    <w:rsid w:val="00AA02F1"/>
    <w:rsid w:val="00B80C2B"/>
    <w:rsid w:val="00F430D8"/>
    <w:rsid w:val="00FC5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8A7523"/>
    <w:rPr>
      <w:color w:val="808080"/>
    </w:rPr>
  </w:style>
  <w:style w:type="paragraph" w:customStyle="1" w:styleId="798AEEB6A81541889685DFBD0A2AC06A">
    <w:name w:val="798AEEB6A81541889685DFBD0A2AC06A"/>
    <w:rsid w:val="008A7523"/>
    <w:pPr>
      <w:spacing w:after="360" w:line="276" w:lineRule="auto"/>
      <w:jc w:val="center"/>
    </w:pPr>
    <w:rPr>
      <w:rFonts w:ascii="Arial" w:eastAsiaTheme="minorHAnsi" w:hAnsi="Arial" w:cs="Arial"/>
      <w:b/>
      <w:color w:val="0000FF"/>
      <w:sz w:val="32"/>
      <w:szCs w:val="28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7E2FD3-AF21-4DAE-B958-03C483357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1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Soro</dc:creator>
  <cp:keywords/>
  <dc:description/>
  <cp:lastModifiedBy>Kevin Soro</cp:lastModifiedBy>
  <cp:revision>7</cp:revision>
  <dcterms:created xsi:type="dcterms:W3CDTF">2023-01-03T11:33:00Z</dcterms:created>
  <dcterms:modified xsi:type="dcterms:W3CDTF">2023-01-04T00:13:00Z</dcterms:modified>
</cp:coreProperties>
</file>